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19760</wp:posOffset>
            </wp:positionH>
            <wp:positionV relativeFrom="paragraph">
              <wp:posOffset>-17780</wp:posOffset>
            </wp:positionV>
            <wp:extent cx="1223010" cy="603250"/>
            <wp:effectExtent l="19050" t="0" r="0" b="0"/>
            <wp:wrapThrough wrapText="bothSides">
              <wp:wrapPolygon edited="0">
                <wp:start x="-336" y="0"/>
                <wp:lineTo x="-336" y="21145"/>
                <wp:lineTo x="21533" y="21145"/>
                <wp:lineTo x="21533" y="0"/>
                <wp:lineTo x="-336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gramStart"/>
      <w:r w:rsidRPr="001823DB">
        <w:rPr>
          <w:rFonts w:asciiTheme="majorBidi" w:hAnsiTheme="majorBidi" w:cstheme="majorBidi"/>
        </w:rPr>
        <w:t>University  of</w:t>
      </w:r>
      <w:proofErr w:type="gram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Larbi</w:t>
      </w:r>
      <w:proofErr w:type="spellEnd"/>
      <w:r w:rsidRPr="001823DB">
        <w:rPr>
          <w:rFonts w:asciiTheme="majorBidi" w:hAnsiTheme="majorBidi" w:cstheme="majorBidi"/>
        </w:rPr>
        <w:t xml:space="preserve"> Ben </w:t>
      </w:r>
      <w:proofErr w:type="spellStart"/>
      <w:r w:rsidRPr="001823DB">
        <w:rPr>
          <w:rFonts w:asciiTheme="majorBidi" w:hAnsiTheme="majorBidi" w:cstheme="majorBidi"/>
        </w:rPr>
        <w:t>M'Hidi</w:t>
      </w:r>
      <w:proofErr w:type="spell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Oum</w:t>
      </w:r>
      <w:proofErr w:type="spellEnd"/>
      <w:r w:rsidRPr="001823DB">
        <w:rPr>
          <w:rFonts w:asciiTheme="majorBidi" w:hAnsiTheme="majorBidi" w:cstheme="majorBidi"/>
        </w:rPr>
        <w:t xml:space="preserve"> El </w:t>
      </w:r>
      <w:proofErr w:type="spellStart"/>
      <w:r w:rsidRPr="001823DB">
        <w:rPr>
          <w:rFonts w:asciiTheme="majorBidi" w:hAnsiTheme="majorBidi" w:cstheme="majorBidi"/>
        </w:rPr>
        <w:t>Bouaghi</w:t>
      </w:r>
      <w:proofErr w:type="spellEnd"/>
    </w:p>
    <w:p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:rsidR="00F86125" w:rsidRDefault="006E36E0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</w:t>
      </w:r>
      <w:r w:rsidR="00F86125" w:rsidRPr="001823DB">
        <w:rPr>
          <w:rFonts w:asciiTheme="majorBidi" w:hAnsiTheme="majorBidi" w:cstheme="majorBidi"/>
        </w:rPr>
        <w:t>Department of Natural and Life Sciences</w:t>
      </w:r>
    </w:p>
    <w:p w:rsidR="00F86125" w:rsidRDefault="005F31A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 w:rsidRPr="005F31A5">
        <w:rPr>
          <w:rFonts w:asciiTheme="majorBidi" w:hAnsiTheme="majorBidi" w:cs="Times New Roman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5" o:spid="_x0000_s1026" type="#_x0000_t32" style="position:absolute;left:0;text-align:left;margin-left:-73.35pt;margin-top:12.15pt;width:792.65pt;height:2.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</w:pict>
      </w:r>
      <w:r w:rsidR="00F86125" w:rsidRPr="001823DB">
        <w:rPr>
          <w:rFonts w:asciiTheme="majorBidi" w:hAnsiTheme="majorBidi" w:cs="Times New Roman"/>
          <w:rtl/>
        </w:rPr>
        <w:t>قسم العلوم الطبيعية والحيا</w:t>
      </w:r>
      <w:r w:rsidR="00F86125">
        <w:rPr>
          <w:rFonts w:asciiTheme="majorBidi" w:hAnsiTheme="majorBidi" w:cs="Times New Roman" w:hint="cs"/>
          <w:rtl/>
        </w:rPr>
        <w:t xml:space="preserve">ة                </w:t>
      </w:r>
    </w:p>
    <w:p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</w:p>
    <w:p w:rsidR="00AE5AE6" w:rsidRPr="003C3CB4" w:rsidRDefault="00F86125" w:rsidP="00D33B57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r w:rsidR="00D33B57">
        <w:rPr>
          <w:rFonts w:asciiTheme="majorBidi" w:hAnsiTheme="majorBidi" w:cstheme="majorBidi"/>
          <w:b/>
          <w:bCs/>
          <w:sz w:val="28"/>
          <w:szCs w:val="28"/>
        </w:rPr>
        <w:t>M1 Biology of Reproduction</w:t>
      </w:r>
    </w:p>
    <w:tbl>
      <w:tblPr>
        <w:tblStyle w:val="Grilledutableau"/>
        <w:tblW w:w="7812" w:type="dxa"/>
        <w:jc w:val="center"/>
        <w:tblLook w:val="04A0"/>
      </w:tblPr>
      <w:tblGrid>
        <w:gridCol w:w="2835"/>
        <w:gridCol w:w="2410"/>
        <w:gridCol w:w="2567"/>
      </w:tblGrid>
      <w:tr w:rsidR="00D33B57" w:rsidTr="00B06C4A">
        <w:trPr>
          <w:trHeight w:val="394"/>
          <w:jc w:val="center"/>
        </w:trPr>
        <w:tc>
          <w:tcPr>
            <w:tcW w:w="2835" w:type="dxa"/>
          </w:tcPr>
          <w:p w:rsidR="00D33B57" w:rsidRPr="00D934E0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proofErr w:type="spellEnd"/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:rsidR="00D33B57" w:rsidRPr="00D934E0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:rsidR="00D33B57" w:rsidRPr="00D934E0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D33B57" w:rsidRPr="00F86125" w:rsidTr="00B06C4A">
        <w:trPr>
          <w:trHeight w:val="394"/>
          <w:jc w:val="center"/>
        </w:trPr>
        <w:tc>
          <w:tcPr>
            <w:tcW w:w="2835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Pr="00D33B57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thogens</w:t>
            </w:r>
          </w:p>
          <w:p w:rsidR="006F0C4D" w:rsidRDefault="00D33B57" w:rsidP="006F0C4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sz w:val="24"/>
                <w:szCs w:val="24"/>
              </w:rPr>
              <w:t xml:space="preserve">Mr. </w:t>
            </w:r>
            <w:proofErr w:type="spellStart"/>
            <w:proofErr w:type="gramStart"/>
            <w:r w:rsidRPr="00D33B57">
              <w:rPr>
                <w:rFonts w:asciiTheme="majorBidi" w:hAnsiTheme="majorBidi" w:cstheme="majorBidi"/>
                <w:sz w:val="24"/>
                <w:szCs w:val="24"/>
              </w:rPr>
              <w:t>Redouane</w:t>
            </w:r>
            <w:proofErr w:type="spellEnd"/>
            <w:r w:rsidR="006F0C4D">
              <w:rPr>
                <w:rFonts w:asciiTheme="majorBidi" w:hAnsiTheme="majorBidi" w:cstheme="majorBidi"/>
                <w:sz w:val="24"/>
                <w:szCs w:val="24"/>
              </w:rPr>
              <w:t xml:space="preserve">  .</w:t>
            </w:r>
            <w:proofErr w:type="gramEnd"/>
          </w:p>
          <w:p w:rsidR="00DB4588" w:rsidRPr="00DB4588" w:rsidRDefault="00DB4588" w:rsidP="006F0C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:</w:t>
            </w:r>
            <w:r w:rsidR="00B06C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0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—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B06C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2410" w:type="dxa"/>
          </w:tcPr>
          <w:p w:rsidR="00DB4588" w:rsidRDefault="00DB4588" w:rsidP="00D33B5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Pr="00D33B57" w:rsidRDefault="00D33B57" w:rsidP="00D33B5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istology</w:t>
            </w:r>
          </w:p>
          <w:p w:rsidR="00D33B57" w:rsidRDefault="00D33B57" w:rsidP="00D33B5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6125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F8612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oulahbel</w:t>
            </w:r>
            <w:proofErr w:type="spellEnd"/>
          </w:p>
          <w:p w:rsidR="00D33B57" w:rsidRPr="00D33B57" w:rsidRDefault="00D33B57" w:rsidP="00DB45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 :00—12 :</w:t>
            </w:r>
            <w:r w:rsid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5</w:t>
            </w:r>
          </w:p>
          <w:p w:rsidR="00D33B57" w:rsidRPr="00F86125" w:rsidRDefault="00D33B57" w:rsidP="00D33B5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7" w:type="dxa"/>
          </w:tcPr>
          <w:p w:rsidR="00DB4588" w:rsidRDefault="00DB4588" w:rsidP="00DB45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B4588" w:rsidRDefault="00DB4588" w:rsidP="00DB45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lecular biology</w:t>
            </w:r>
          </w:p>
          <w:p w:rsidR="00DB4588" w:rsidRDefault="00DB4588" w:rsidP="00DB458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B4588">
              <w:rPr>
                <w:rFonts w:asciiTheme="majorBidi" w:hAnsiTheme="majorBidi" w:cstheme="majorBidi"/>
                <w:sz w:val="24"/>
                <w:szCs w:val="24"/>
              </w:rPr>
              <w:t>Ouldjaoui</w:t>
            </w:r>
            <w:proofErr w:type="spellEnd"/>
          </w:p>
          <w:p w:rsidR="00D33B57" w:rsidRPr="00F86125" w:rsidRDefault="00DB4588" w:rsidP="00DB458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:00-- 11:45</w:t>
            </w:r>
          </w:p>
        </w:tc>
      </w:tr>
      <w:tr w:rsidR="00D33B57" w:rsidTr="00B06C4A">
        <w:trPr>
          <w:trHeight w:val="372"/>
          <w:jc w:val="center"/>
        </w:trPr>
        <w:tc>
          <w:tcPr>
            <w:tcW w:w="2835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Pr="00D33B57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xicology</w:t>
            </w:r>
          </w:p>
          <w:p w:rsidR="00DB4588" w:rsidRDefault="00D33B57" w:rsidP="00DB458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sz w:val="24"/>
                <w:szCs w:val="24"/>
              </w:rPr>
              <w:t xml:space="preserve">Mr. </w:t>
            </w:r>
            <w:proofErr w:type="spellStart"/>
            <w:r w:rsidR="00DB4588">
              <w:rPr>
                <w:rFonts w:asciiTheme="majorBidi" w:hAnsiTheme="majorBidi" w:cstheme="majorBidi"/>
                <w:sz w:val="24"/>
                <w:szCs w:val="24"/>
              </w:rPr>
              <w:t>Redouane</w:t>
            </w:r>
            <w:proofErr w:type="spellEnd"/>
          </w:p>
          <w:p w:rsidR="00D33B57" w:rsidRPr="00DB4588" w:rsidRDefault="00DB4588" w:rsidP="00B06C4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B06C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5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—1</w:t>
            </w:r>
            <w:r w:rsidR="00B06C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B06C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2410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fomatics</w:t>
            </w:r>
            <w:proofErr w:type="spellEnd"/>
          </w:p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s.</w:t>
            </w:r>
            <w:r w:rsidRPr="00DB4588">
              <w:rPr>
                <w:rFonts w:asciiTheme="majorBidi" w:hAnsiTheme="majorBidi" w:cstheme="majorBidi"/>
                <w:sz w:val="24"/>
                <w:szCs w:val="24"/>
              </w:rPr>
              <w:t>Benghalia</w:t>
            </w:r>
            <w:proofErr w:type="spellEnd"/>
          </w:p>
          <w:p w:rsidR="00DB4588" w:rsidRPr="00DB4588" w:rsidRDefault="00DB4588" w:rsidP="00C722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 :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5</w:t>
            </w: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—1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 :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2567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Pr="00D33B57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mmunication</w:t>
            </w:r>
          </w:p>
          <w:p w:rsidR="00D33B57" w:rsidRDefault="00D33B57" w:rsidP="00DB458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DB4588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D33B57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DB4588">
              <w:rPr>
                <w:rFonts w:asciiTheme="majorBidi" w:hAnsiTheme="majorBidi" w:cstheme="majorBidi"/>
                <w:sz w:val="24"/>
                <w:szCs w:val="24"/>
              </w:rPr>
              <w:t>Hamel</w:t>
            </w:r>
          </w:p>
          <w:p w:rsidR="00DB4588" w:rsidRPr="00DB4588" w:rsidRDefault="00DB4588" w:rsidP="00C722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45—1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0</w:t>
            </w:r>
          </w:p>
        </w:tc>
      </w:tr>
      <w:tr w:rsidR="00497C8A" w:rsidTr="00B06C4A">
        <w:trPr>
          <w:trHeight w:val="372"/>
          <w:jc w:val="center"/>
        </w:trPr>
        <w:tc>
          <w:tcPr>
            <w:tcW w:w="2835" w:type="dxa"/>
          </w:tcPr>
          <w:p w:rsidR="00497C8A" w:rsidRDefault="00497C8A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</w:tcPr>
          <w:p w:rsidR="00497C8A" w:rsidRDefault="00497C8A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497C8A" w:rsidRDefault="00497C8A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mmunology</w:t>
            </w:r>
          </w:p>
          <w:p w:rsidR="00497C8A" w:rsidRPr="00497C8A" w:rsidRDefault="00497C8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97C8A">
              <w:rPr>
                <w:rFonts w:asciiTheme="majorBidi" w:hAnsiTheme="majorBidi" w:cstheme="majorBidi"/>
                <w:sz w:val="24"/>
                <w:szCs w:val="24"/>
              </w:rPr>
              <w:t xml:space="preserve">Ms. </w:t>
            </w:r>
            <w:proofErr w:type="spellStart"/>
            <w:r w:rsidRPr="00497C8A">
              <w:rPr>
                <w:rFonts w:asciiTheme="majorBidi" w:hAnsiTheme="majorBidi" w:cstheme="majorBidi"/>
                <w:sz w:val="24"/>
                <w:szCs w:val="24"/>
              </w:rPr>
              <w:t>Chentouh</w:t>
            </w:r>
            <w:proofErr w:type="spellEnd"/>
          </w:p>
          <w:p w:rsidR="00497C8A" w:rsidRPr="00497C8A" w:rsidRDefault="00497C8A" w:rsidP="00C722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97C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497C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</w:t>
            </w:r>
            <w:r w:rsidRPr="00497C8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—14:</w:t>
            </w:r>
            <w:r w:rsidR="00C7225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2567" w:type="dxa"/>
          </w:tcPr>
          <w:p w:rsidR="00497C8A" w:rsidRDefault="00497C8A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:rsidR="00AE5AE6" w:rsidRDefault="00AE5AE6" w:rsidP="006B61EA">
      <w:pPr>
        <w:jc w:val="right"/>
        <w:rPr>
          <w:lang w:val="fr-FR"/>
        </w:rPr>
      </w:pPr>
    </w:p>
    <w:p w:rsidR="006F0C4D" w:rsidRPr="006F0C4D" w:rsidRDefault="006F0C4D" w:rsidP="006F0C4D">
      <w:pPr>
        <w:rPr>
          <w:rFonts w:asciiTheme="majorBidi" w:hAnsiTheme="majorBidi" w:cstheme="majorBidi"/>
          <w:b/>
          <w:bCs/>
          <w:u w:val="single"/>
          <w:lang w:val="fr-FR"/>
        </w:rPr>
      </w:pPr>
      <w:r>
        <w:rPr>
          <w:rFonts w:asciiTheme="majorBidi" w:hAnsiTheme="majorBidi" w:cstheme="majorBidi"/>
          <w:b/>
          <w:bCs/>
          <w:lang w:val="fr-FR"/>
        </w:rPr>
        <w:t xml:space="preserve">           </w:t>
      </w:r>
      <w:proofErr w:type="spellStart"/>
      <w:r w:rsidRPr="006F0C4D">
        <w:rPr>
          <w:rFonts w:asciiTheme="majorBidi" w:hAnsiTheme="majorBidi" w:cstheme="majorBidi"/>
          <w:b/>
          <w:bCs/>
          <w:u w:val="single"/>
          <w:lang w:val="fr-FR"/>
        </w:rPr>
        <w:t>Classroom</w:t>
      </w:r>
      <w:proofErr w:type="spellEnd"/>
      <w:r w:rsidRPr="006F0C4D">
        <w:rPr>
          <w:rFonts w:asciiTheme="majorBidi" w:hAnsiTheme="majorBidi" w:cstheme="majorBidi"/>
          <w:b/>
          <w:bCs/>
          <w:u w:val="single"/>
          <w:lang w:val="fr-FR"/>
        </w:rPr>
        <w:t> </w:t>
      </w:r>
      <w:proofErr w:type="gramStart"/>
      <w:r w:rsidRPr="006F0C4D">
        <w:rPr>
          <w:rFonts w:asciiTheme="majorBidi" w:hAnsiTheme="majorBidi" w:cstheme="majorBidi"/>
          <w:b/>
          <w:bCs/>
          <w:u w:val="single"/>
          <w:lang w:val="fr-FR"/>
        </w:rPr>
        <w:t>:I.07</w:t>
      </w:r>
      <w:proofErr w:type="gramEnd"/>
    </w:p>
    <w:p w:rsidR="00024BF2" w:rsidRDefault="00024BF2" w:rsidP="006B61EA">
      <w:pPr>
        <w:jc w:val="right"/>
        <w:rPr>
          <w:lang w:val="fr-FR"/>
        </w:rPr>
      </w:pPr>
    </w:p>
    <w:p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F60491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3C3CB4"/>
    <w:rsid w:val="00420294"/>
    <w:rsid w:val="00497C8A"/>
    <w:rsid w:val="00551055"/>
    <w:rsid w:val="005D17AF"/>
    <w:rsid w:val="005F31A5"/>
    <w:rsid w:val="00663532"/>
    <w:rsid w:val="006B61EA"/>
    <w:rsid w:val="006E36E0"/>
    <w:rsid w:val="006F0C4D"/>
    <w:rsid w:val="00AE5AE6"/>
    <w:rsid w:val="00AF1F9C"/>
    <w:rsid w:val="00B06C4A"/>
    <w:rsid w:val="00BD0F0F"/>
    <w:rsid w:val="00C7225F"/>
    <w:rsid w:val="00D00C95"/>
    <w:rsid w:val="00D33B57"/>
    <w:rsid w:val="00D83A38"/>
    <w:rsid w:val="00D934E0"/>
    <w:rsid w:val="00DB4588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2" type="connector" idref="#AutoShape 5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1055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NewMedia</cp:lastModifiedBy>
  <cp:revision>14</cp:revision>
  <dcterms:created xsi:type="dcterms:W3CDTF">2024-01-24T21:37:00Z</dcterms:created>
  <dcterms:modified xsi:type="dcterms:W3CDTF">2024-01-25T08:06:00Z</dcterms:modified>
</cp:coreProperties>
</file>